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7366F4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7366F4">
        <w:rPr>
          <w:rFonts w:ascii="Times New Roman" w:hAnsi="Times New Roman" w:cs="Times New Roman"/>
          <w:b/>
          <w:szCs w:val="16"/>
        </w:rPr>
        <w:t>Problem – D</w:t>
      </w:r>
      <w:r w:rsidR="00F83651" w:rsidRPr="007366F4">
        <w:rPr>
          <w:rFonts w:ascii="Times New Roman" w:hAnsi="Times New Roman" w:cs="Times New Roman"/>
          <w:b/>
          <w:szCs w:val="16"/>
        </w:rPr>
        <w:t xml:space="preserve"> (</w:t>
      </w:r>
      <w:r w:rsidR="00AD084D" w:rsidRPr="007366F4">
        <w:rPr>
          <w:rFonts w:ascii="Times New Roman" w:hAnsi="Times New Roman" w:cs="Times New Roman"/>
          <w:b/>
          <w:szCs w:val="16"/>
        </w:rPr>
        <w:t>General</w:t>
      </w:r>
      <w:r w:rsidR="00F83651" w:rsidRPr="007366F4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7366F4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7366F4">
        <w:rPr>
          <w:rFonts w:ascii="Times New Roman" w:hAnsi="Times New Roman" w:cs="Times New Roman"/>
          <w:b/>
          <w:szCs w:val="16"/>
        </w:rPr>
        <w:t xml:space="preserve"> DATA</w:t>
      </w:r>
    </w:p>
    <w:p w:rsidR="001C684C" w:rsidRPr="007366F4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4D4967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1 (Test General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1)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BB4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190428" w:rsidRPr="007366F4" w:rsidRDefault="00CF7BB4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P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2 (Test General Setup-Profile_1 Capacity-Profile_1 Demand-Series_2)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B849FB" w:rsidRPr="007366F4" w:rsidRDefault="00B36609" w:rsidP="00B849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B849FB" w:rsidRPr="007366F4">
        <w:rPr>
          <w:rFonts w:ascii="Consolas" w:hAnsi="Consolas" w:cs="Consolas"/>
          <w:color w:val="000000"/>
          <w:sz w:val="16"/>
          <w:szCs w:val="16"/>
        </w:rPr>
        <w:t xml:space="preserve"> [[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44.0000,40.0400</w:t>
      </w:r>
      <w:r w:rsidR="00B849FB" w:rsidRPr="007366F4">
        <w:rPr>
          <w:rFonts w:ascii="Consolas" w:hAnsi="Consolas" w:cs="Consolas"/>
          <w:color w:val="000000"/>
          <w:sz w:val="16"/>
          <w:szCs w:val="16"/>
        </w:rPr>
        <w:t>,4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04</w:t>
      </w:r>
      <w:r w:rsidR="00B849FB" w:rsidRPr="007366F4">
        <w:rPr>
          <w:rFonts w:ascii="Consolas" w:hAnsi="Consolas" w:cs="Consolas"/>
          <w:color w:val="000000"/>
          <w:sz w:val="16"/>
          <w:szCs w:val="16"/>
        </w:rPr>
        <w:t>,40,40,40,40,40,40,40,40,40,40,40,40,40],</w:t>
      </w:r>
    </w:p>
    <w:p w:rsidR="00B849FB" w:rsidRPr="007366F4" w:rsidRDefault="00B849FB" w:rsidP="00B849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[21.0000,20.0100</w:t>
      </w:r>
      <w:r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1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B849FB" w:rsidRPr="007366F4" w:rsidRDefault="00B849FB" w:rsidP="00B849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2.2500</w:t>
      </w:r>
      <w:r w:rsidRPr="007366F4">
        <w:rPr>
          <w:rFonts w:ascii="Consolas" w:hAnsi="Consolas" w:cs="Consolas"/>
          <w:color w:val="000000"/>
          <w:sz w:val="16"/>
          <w:szCs w:val="16"/>
        </w:rPr>
        <w:t>,30.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225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02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,30,30,30,30,30,30,30,30,30,30],</w:t>
      </w:r>
    </w:p>
    <w:p w:rsidR="00B849FB" w:rsidRPr="007366F4" w:rsidRDefault="00B849FB" w:rsidP="00B849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[69.0000,60.0900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09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,60,60,60,60,60,60,60,60,60],</w:t>
      </w:r>
    </w:p>
    <w:p w:rsidR="00B849FB" w:rsidRPr="007366F4" w:rsidRDefault="00B849FB" w:rsidP="00B849F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[21.0000,20.0100</w:t>
      </w:r>
      <w:r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01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B36609" w:rsidRPr="007366F4" w:rsidRDefault="00B849FB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[32.2500,30.0225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9B4532" w:rsidRPr="007366F4">
        <w:rPr>
          <w:rFonts w:ascii="Consolas" w:hAnsi="Consolas" w:cs="Consolas"/>
          <w:color w:val="000000"/>
          <w:sz w:val="16"/>
          <w:szCs w:val="16"/>
        </w:rPr>
        <w:t>.0002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,30,30,30,30,30,30,30,30,30,30]];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D2704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21648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21648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19.5000,200.1950,200.0020,200, 200, 200, 200, 200, 200, 200, 200, 200, 200, 200, 200, </w:t>
      </w:r>
      <w:r w:rsidR="0030542A"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0542A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B79FE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71D72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64FB9"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01672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64FB9"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64FB9"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64FB9"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625F3"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239F7"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36609" w:rsidRPr="007366F4" w:rsidRDefault="00B36609" w:rsidP="00B3660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P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3 (Test General Setup-Profile_1 Capacity-Profile_1 Demand-Series_3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E5AFF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="005670C5"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52.96,40.1296,40.0013</w:t>
      </w:r>
      <w:r w:rsidR="005670C5" w:rsidRPr="007366F4">
        <w:rPr>
          <w:rFonts w:ascii="Consolas" w:hAnsi="Consolas" w:cs="Consolas"/>
          <w:color w:val="000000"/>
          <w:sz w:val="16"/>
          <w:szCs w:val="16"/>
        </w:rPr>
        <w:t>,40,40,40,40,40,40,40,40,40,40,4</w:t>
      </w:r>
      <w:r w:rsidRPr="007366F4">
        <w:rPr>
          <w:rFonts w:ascii="Consolas" w:hAnsi="Consolas" w:cs="Consolas"/>
          <w:color w:val="000000"/>
          <w:sz w:val="16"/>
          <w:szCs w:val="16"/>
        </w:rPr>
        <w:t>0</w:t>
      </w:r>
      <w:r w:rsidR="00186F96" w:rsidRPr="007366F4">
        <w:rPr>
          <w:rFonts w:ascii="Consolas" w:hAnsi="Consolas" w:cs="Consolas"/>
          <w:color w:val="000000"/>
          <w:sz w:val="16"/>
          <w:szCs w:val="16"/>
        </w:rPr>
        <w:t>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23.24,20.0324,20.0003</w:t>
      </w:r>
      <w:r w:rsidR="005670C5" w:rsidRPr="007366F4">
        <w:rPr>
          <w:rFonts w:ascii="Consolas" w:hAnsi="Consolas" w:cs="Consolas"/>
          <w:color w:val="000000"/>
          <w:sz w:val="16"/>
          <w:szCs w:val="16"/>
        </w:rPr>
        <w:t>,20,20,20,20,20,20,20,20,20,20,20,20,2</w:t>
      </w:r>
      <w:r w:rsidRPr="007366F4">
        <w:rPr>
          <w:rFonts w:ascii="Consolas" w:hAnsi="Consolas" w:cs="Consolas"/>
          <w:color w:val="000000"/>
          <w:sz w:val="16"/>
          <w:szCs w:val="16"/>
        </w:rPr>
        <w:t>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37.29,30.0729,30.0007</w:t>
      </w:r>
      <w:r w:rsidR="00186F96" w:rsidRPr="007366F4">
        <w:rPr>
          <w:rFonts w:ascii="Consolas" w:hAnsi="Consolas" w:cs="Consolas"/>
          <w:color w:val="000000"/>
          <w:sz w:val="16"/>
          <w:szCs w:val="16"/>
        </w:rPr>
        <w:t>,30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89.16,60.2916,60.0029</w:t>
      </w:r>
      <w:r w:rsidR="00C63848" w:rsidRPr="007366F4">
        <w:rPr>
          <w:rFonts w:ascii="Consolas" w:hAnsi="Consolas" w:cs="Consolas"/>
          <w:color w:val="000000"/>
          <w:sz w:val="16"/>
          <w:szCs w:val="16"/>
        </w:rPr>
        <w:t>,60,60,60,60,60,60,60,60,60,60,60,60,6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670C5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23.24,20.0324,20.0003</w:t>
      </w:r>
      <w:r w:rsidR="00C63848" w:rsidRPr="007366F4">
        <w:rPr>
          <w:rFonts w:ascii="Consolas" w:hAnsi="Consolas" w:cs="Consolas"/>
          <w:color w:val="000000"/>
          <w:sz w:val="16"/>
          <w:szCs w:val="16"/>
        </w:rPr>
        <w:t>,20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</w:t>
      </w:r>
    </w:p>
    <w:p w:rsidR="00D30330" w:rsidRPr="007366F4" w:rsidRDefault="005670C5" w:rsidP="005670C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F0DCD" w:rsidRPr="007366F4">
        <w:rPr>
          <w:rFonts w:ascii="Consolas" w:hAnsi="Consolas" w:cs="Consolas"/>
          <w:color w:val="000000"/>
          <w:sz w:val="16"/>
          <w:szCs w:val="16"/>
        </w:rPr>
        <w:t>37.29,30.0729,30.0007</w:t>
      </w:r>
      <w:r w:rsidR="005B6465" w:rsidRPr="007366F4">
        <w:rPr>
          <w:rFonts w:ascii="Consolas" w:hAnsi="Consolas" w:cs="Consolas"/>
          <w:color w:val="000000"/>
          <w:sz w:val="16"/>
          <w:szCs w:val="16"/>
        </w:rPr>
        <w:t>,30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61AA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61AA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61AA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D0441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D0441"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A93B40"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83544"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A93B40"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40360"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P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4 (Test General Setup-Profile_1 Capacity-Profile_1 Demand-Series_4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F11A9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BB4060" w:rsidRPr="007366F4">
        <w:rPr>
          <w:rFonts w:ascii="Consolas" w:hAnsi="Consolas" w:cs="Consolas"/>
          <w:color w:val="000000"/>
          <w:sz w:val="16"/>
          <w:szCs w:val="16"/>
        </w:rPr>
        <w:t>40.36,40.0081,40.0002,40,40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F11A9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456FC" w:rsidRPr="007366F4">
        <w:rPr>
          <w:rFonts w:ascii="Consolas" w:hAnsi="Consolas" w:cs="Consolas"/>
          <w:color w:val="000000"/>
          <w:sz w:val="16"/>
          <w:szCs w:val="16"/>
        </w:rPr>
        <w:t>20.09,20.002,20,20,20,20,20,20,20,20,20,20,20,20,20,20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2456FC" w:rsidRPr="007366F4">
        <w:rPr>
          <w:rFonts w:ascii="Consolas" w:hAnsi="Consolas" w:cs="Consolas"/>
          <w:color w:val="000000"/>
          <w:sz w:val="16"/>
          <w:szCs w:val="16"/>
        </w:rPr>
        <w:t>30.2025,30.0046,30.0001,30,</w:t>
      </w:r>
      <w:r w:rsidR="00A77EC6" w:rsidRPr="007366F4">
        <w:rPr>
          <w:rFonts w:ascii="Consolas" w:hAnsi="Consolas" w:cs="Consolas"/>
          <w:color w:val="000000"/>
          <w:sz w:val="16"/>
          <w:szCs w:val="16"/>
        </w:rPr>
        <w:t>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E42D58" w:rsidRPr="007366F4">
        <w:rPr>
          <w:rFonts w:ascii="Consolas" w:hAnsi="Consolas" w:cs="Consolas"/>
          <w:color w:val="000000"/>
          <w:sz w:val="16"/>
          <w:szCs w:val="16"/>
        </w:rPr>
        <w:t>60.81,60.0182,60.0004,60,60,60,60,60,60,60,60,60,60,60,60,6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E42D58" w:rsidRPr="007366F4">
        <w:rPr>
          <w:rFonts w:ascii="Consolas" w:hAnsi="Consolas" w:cs="Consolas"/>
          <w:color w:val="000000"/>
          <w:sz w:val="16"/>
          <w:szCs w:val="16"/>
        </w:rPr>
        <w:t>20.09,20.002,20,20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E42D58" w:rsidRPr="007366F4">
        <w:rPr>
          <w:rFonts w:ascii="Consolas" w:hAnsi="Consolas" w:cs="Consolas"/>
          <w:color w:val="000000"/>
          <w:sz w:val="16"/>
          <w:szCs w:val="16"/>
        </w:rPr>
        <w:t>30.2025,30.0046,30.0001,30,30,30,30,30,30,30,30,30,30,30,30,30</w:t>
      </w:r>
      <w:r w:rsidR="0032223A"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008BE"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267B5"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35EB7"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7366F4" w:rsidRPr="007366F4" w:rsidRDefault="007366F4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35608C" w:rsidRPr="007366F4" w:rsidRDefault="0035608C" w:rsidP="00A270E2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5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5 (Test General Setup-Profile_1 Capacity-Profile_1 Demand-Series_5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7F606F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6D1FC1" w:rsidRPr="007366F4">
        <w:rPr>
          <w:rFonts w:ascii="Consolas" w:hAnsi="Consolas" w:cs="Consolas"/>
          <w:color w:val="000000"/>
          <w:sz w:val="16"/>
          <w:szCs w:val="16"/>
        </w:rPr>
        <w:t>49,40.2025,40.0046,40.0001,40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7F606F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E1F4D" w:rsidRPr="007366F4">
        <w:rPr>
          <w:rFonts w:ascii="Consolas" w:hAnsi="Consolas" w:cs="Consolas"/>
          <w:color w:val="000000"/>
          <w:sz w:val="16"/>
          <w:szCs w:val="16"/>
        </w:rPr>
        <w:t>22.25,20.0506,20.0011,20,20,20,20,20,20,20,20,20,20,20,20,20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7D0E03" w:rsidRPr="007366F4">
        <w:rPr>
          <w:rFonts w:ascii="Consolas" w:hAnsi="Consolas" w:cs="Consolas"/>
          <w:color w:val="000000"/>
          <w:sz w:val="16"/>
          <w:szCs w:val="16"/>
        </w:rPr>
        <w:t>35.0625,30.1139,30.0026,30.0001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F606F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B55C3" w:rsidRPr="007366F4">
        <w:rPr>
          <w:rFonts w:ascii="Consolas" w:hAnsi="Consolas" w:cs="Consolas"/>
          <w:color w:val="000000"/>
          <w:sz w:val="16"/>
          <w:szCs w:val="16"/>
        </w:rPr>
        <w:t>80.25,60.4556,60.0103,60.0002,60,60,60,60,60,60,60,60,60,60,60,6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222655" w:rsidRPr="007366F4">
        <w:rPr>
          <w:rFonts w:ascii="Consolas" w:hAnsi="Consolas" w:cs="Consolas"/>
          <w:color w:val="000000"/>
          <w:sz w:val="16"/>
          <w:szCs w:val="16"/>
        </w:rPr>
        <w:t>22.25,20.0506,20.0011,20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222655" w:rsidRPr="007366F4">
        <w:rPr>
          <w:rFonts w:ascii="Consolas" w:hAnsi="Consolas" w:cs="Consolas"/>
          <w:color w:val="000000"/>
          <w:sz w:val="16"/>
          <w:szCs w:val="16"/>
        </w:rPr>
        <w:t>35.0625,30.1139,30.0026,30.0001,30,30,30,30,30,30,30,30,30,30,30,30</w:t>
      </w:r>
      <w:r w:rsidR="008E07D1"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817CF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="006F3DD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817CF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5817CF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73992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241F9"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</w:t>
      </w:r>
      <w:r w:rsidR="00D73F1C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026EF"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="0015748E"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24DC3"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73F1C"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94AE8" w:rsidRPr="007366F4">
        <w:rPr>
          <w:rFonts w:ascii="Consolas" w:hAnsi="Consolas" w:cs="Consolas"/>
          <w:color w:val="000000"/>
          <w:sz w:val="16"/>
          <w:szCs w:val="16"/>
        </w:rPr>
        <w:t>186.5625,150.8227,150.0185,150.0004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AD3A60"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C5D95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C5D95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C5D95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C5D95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C5D95" w:rsidRPr="007366F4">
        <w:rPr>
          <w:rFonts w:ascii="Consolas" w:hAnsi="Consolas" w:cs="Consolas"/>
          <w:color w:val="000000"/>
          <w:sz w:val="16"/>
          <w:szCs w:val="16"/>
        </w:rPr>
        <w:t>243.875,200.9872,200.0222,200.0005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415C3" w:rsidRPr="007366F4" w:rsidRDefault="006415C3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Pr="007366F4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21847" w:rsidRDefault="00021847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P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6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6 (Test General Setup-Profile_1 Capacity-Profile_1 Demand-Series_6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1970FA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657472" w:rsidRPr="007366F4">
        <w:rPr>
          <w:rFonts w:ascii="Consolas" w:hAnsi="Consolas" w:cs="Consolas"/>
          <w:color w:val="000000"/>
          <w:sz w:val="16"/>
          <w:szCs w:val="16"/>
        </w:rPr>
        <w:t>69.16,40.6561,40.0148,40.0003,40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3F7C5F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403BCD" w:rsidRPr="007366F4">
        <w:rPr>
          <w:rFonts w:ascii="Consolas" w:hAnsi="Consolas" w:cs="Consolas"/>
          <w:color w:val="000000"/>
          <w:sz w:val="16"/>
          <w:szCs w:val="16"/>
        </w:rPr>
        <w:t>27.29,20.164,20.0037,20.0001,20,20,20,20,20,20,20,20,20,20,20,20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</w:t>
      </w:r>
      <w:r w:rsidR="00B4052A" w:rsidRPr="007366F4">
        <w:rPr>
          <w:rFonts w:ascii="Consolas" w:hAnsi="Consolas" w:cs="Consolas"/>
          <w:color w:val="000000"/>
          <w:sz w:val="16"/>
          <w:szCs w:val="16"/>
        </w:rPr>
        <w:t>46.4025,30.3691,30.0083,30.0002,30,</w:t>
      </w:r>
      <w:r w:rsidR="00385626" w:rsidRPr="007366F4">
        <w:rPr>
          <w:rFonts w:ascii="Consolas" w:hAnsi="Consolas" w:cs="Consolas"/>
          <w:color w:val="000000"/>
          <w:sz w:val="16"/>
          <w:szCs w:val="16"/>
        </w:rPr>
        <w:t>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</w:t>
      </w:r>
      <w:r w:rsidR="009E6570" w:rsidRPr="007366F4">
        <w:rPr>
          <w:rFonts w:ascii="Consolas" w:hAnsi="Consolas" w:cs="Consolas"/>
          <w:color w:val="000000"/>
          <w:sz w:val="16"/>
          <w:szCs w:val="16"/>
        </w:rPr>
        <w:t>125.61,61.4762,60.0332,60.0007,60,60,60,60,60,60,60,60,60,60,60,6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</w:t>
      </w:r>
      <w:r w:rsidR="00B163AF" w:rsidRPr="007366F4">
        <w:rPr>
          <w:rFonts w:ascii="Consolas" w:hAnsi="Consolas" w:cs="Consolas"/>
          <w:color w:val="000000"/>
          <w:sz w:val="16"/>
          <w:szCs w:val="16"/>
        </w:rPr>
        <w:t>27.29,20.164,20.0037,20.0001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</w:t>
      </w:r>
      <w:r w:rsidR="003D01F5" w:rsidRPr="007366F4">
        <w:rPr>
          <w:rFonts w:ascii="Consolas" w:hAnsi="Consolas" w:cs="Consolas"/>
          <w:color w:val="000000"/>
          <w:sz w:val="16"/>
          <w:szCs w:val="16"/>
        </w:rPr>
        <w:t>46.4025,30.3691,30.0083,30.0002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D6107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="00FD7CC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D7CC7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FD7CC7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24535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30299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30299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30299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30299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5A6E"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A95B52"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64B3"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5A6E"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268.4625,152.6654,150.06,150.0013,150,150,150,150,150,150,150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D7844" w:rsidRPr="007366F4">
        <w:rPr>
          <w:rFonts w:ascii="Consolas" w:hAnsi="Consolas" w:cs="Consolas"/>
          <w:color w:val="000000"/>
          <w:sz w:val="16"/>
          <w:szCs w:val="16"/>
        </w:rPr>
        <w:t>342.155,203.1985,200.072,200.0016,200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P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C493B" w:rsidRPr="007366F4" w:rsidRDefault="007C493B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7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7 (Test General Setup-Profile_1 Capacity-Profile_1 Demand-Series_7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614EEC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4A5EB3" w:rsidRPr="007366F4">
        <w:rPr>
          <w:rFonts w:ascii="Consolas" w:hAnsi="Consolas" w:cs="Consolas"/>
          <w:color w:val="000000"/>
          <w:sz w:val="16"/>
          <w:szCs w:val="16"/>
        </w:rPr>
        <w:t>40.64,40.0256,40.001,40,40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802A2F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E2485" w:rsidRPr="007366F4">
        <w:rPr>
          <w:rFonts w:ascii="Consolas" w:hAnsi="Consolas" w:cs="Consolas"/>
          <w:color w:val="000000"/>
          <w:sz w:val="16"/>
          <w:szCs w:val="16"/>
        </w:rPr>
        <w:t>20.16,20.0064,20.0003,20,20,20,20,20,20,20,20,20,20,20,20,20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802A2F" w:rsidRPr="007366F4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77B8E" w:rsidRPr="007366F4">
        <w:rPr>
          <w:rFonts w:ascii="Consolas" w:hAnsi="Consolas" w:cs="Consolas"/>
          <w:color w:val="000000"/>
          <w:sz w:val="16"/>
          <w:szCs w:val="16"/>
        </w:rPr>
        <w:t>30.36,30.0144,30.0006,30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D21B9C" w:rsidRPr="007366F4">
        <w:rPr>
          <w:rFonts w:ascii="Consolas" w:hAnsi="Consolas" w:cs="Consolas"/>
          <w:color w:val="000000"/>
          <w:sz w:val="16"/>
          <w:szCs w:val="16"/>
        </w:rPr>
        <w:t>61.44,60.0576,60.0023,60.0001,60,60,60,60,60,60,60,60,60,60,60,6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EB2E5B" w:rsidRPr="007366F4">
        <w:rPr>
          <w:rFonts w:ascii="Consolas" w:hAnsi="Consolas" w:cs="Consolas"/>
          <w:color w:val="000000"/>
          <w:sz w:val="16"/>
          <w:szCs w:val="16"/>
        </w:rPr>
        <w:t>20.16,20.0064,20.0003,20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EB2E5B" w:rsidRPr="007366F4">
        <w:rPr>
          <w:rFonts w:ascii="Consolas" w:hAnsi="Consolas" w:cs="Consolas"/>
          <w:color w:val="000000"/>
          <w:sz w:val="16"/>
          <w:szCs w:val="16"/>
        </w:rPr>
        <w:t>30.36,30.0144,30.0006,30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24B5B" w:rsidRPr="007366F4" w:rsidRDefault="00A24B5B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C4437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</w:t>
      </w:r>
      <w:r w:rsidR="00216E28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216E28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C10C9B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8C4437" w:rsidRPr="007366F4">
        <w:rPr>
          <w:rFonts w:ascii="Calibri" w:eastAsia="Times New Roman" w:hAnsi="Calibri" w:cs="Times New Roman"/>
          <w:color w:val="000000"/>
          <w:sz w:val="16"/>
          <w:szCs w:val="16"/>
        </w:rPr>
        <w:t>,200.1248,200.005,200.0002,200,</w:t>
      </w:r>
      <w:r w:rsidR="00C10C9B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C10C9B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C4437"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</w:t>
      </w:r>
      <w:r w:rsidR="00220195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C4437"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</w:t>
      </w:r>
      <w:r w:rsidR="00093E6C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C4437"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</w:t>
      </w:r>
      <w:r w:rsidR="00093E6C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E4F4A"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3241F1"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7366F4" w:rsidRP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5D1892" w:rsidRPr="007366F4" w:rsidRDefault="005D189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8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8 (Test General Setup-Profile_1 Capacity-Profile_1 Demand-Series_8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E53CD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60618A" w:rsidRPr="007366F4">
        <w:rPr>
          <w:rFonts w:ascii="Consolas" w:hAnsi="Consolas" w:cs="Consolas"/>
          <w:color w:val="000000"/>
          <w:sz w:val="16"/>
          <w:szCs w:val="16"/>
        </w:rPr>
        <w:t>56,40.64,40.0256,40.001,40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317F50" w:rsidRPr="007366F4">
        <w:rPr>
          <w:rFonts w:ascii="Consolas" w:hAnsi="Consolas" w:cs="Consolas"/>
          <w:color w:val="000000"/>
          <w:sz w:val="16"/>
          <w:szCs w:val="16"/>
        </w:rPr>
        <w:t>24,20.16,20.0064,20.0003,20,2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 xml:space="preserve">  [39,</w:t>
      </w:r>
      <w:r w:rsidRPr="007366F4">
        <w:rPr>
          <w:rFonts w:ascii="Consolas" w:hAnsi="Consolas" w:cs="Consolas"/>
          <w:color w:val="000000"/>
          <w:sz w:val="16"/>
          <w:szCs w:val="16"/>
        </w:rPr>
        <w:t>30.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.0144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.0006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,30,30,30,30,30,30,30,30,3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9</w:t>
      </w:r>
      <w:r w:rsidRPr="007366F4">
        <w:rPr>
          <w:rFonts w:ascii="Consolas" w:hAnsi="Consolas" w:cs="Consolas"/>
          <w:color w:val="000000"/>
          <w:sz w:val="16"/>
          <w:szCs w:val="16"/>
        </w:rPr>
        <w:t>6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,61.44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.0576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.0023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517FE0" w:rsidRPr="007366F4">
        <w:rPr>
          <w:rFonts w:ascii="Consolas" w:hAnsi="Consolas" w:cs="Consolas"/>
          <w:color w:val="000000"/>
          <w:sz w:val="16"/>
          <w:szCs w:val="16"/>
        </w:rPr>
        <w:t>.0001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,60,60,60,60,60,60,6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</w:t>
      </w:r>
      <w:r w:rsidR="00F14608" w:rsidRPr="007366F4">
        <w:rPr>
          <w:rFonts w:ascii="Consolas" w:hAnsi="Consolas" w:cs="Consolas"/>
          <w:color w:val="000000"/>
          <w:sz w:val="16"/>
          <w:szCs w:val="16"/>
        </w:rPr>
        <w:t>2.25,20.0506</w:t>
      </w:r>
      <w:r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F14608" w:rsidRPr="007366F4">
        <w:rPr>
          <w:rFonts w:ascii="Consolas" w:hAnsi="Consolas" w:cs="Consolas"/>
          <w:color w:val="000000"/>
          <w:sz w:val="16"/>
          <w:szCs w:val="16"/>
        </w:rPr>
        <w:t>.0011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,20,20,20,20,20,20,20,20,20,2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</w:t>
      </w:r>
      <w:r w:rsidR="00F14608" w:rsidRPr="007366F4">
        <w:rPr>
          <w:rFonts w:ascii="Consolas" w:hAnsi="Consolas" w:cs="Consolas"/>
          <w:color w:val="000000"/>
          <w:sz w:val="16"/>
          <w:szCs w:val="16"/>
        </w:rPr>
        <w:t>39,30.36,30.0144,30.0006,30,30,30,30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</w:t>
      </w:r>
      <w:r w:rsidR="00D04654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04654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</w:t>
      </w:r>
      <w:r w:rsidR="00D04654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</w:t>
      </w:r>
      <w:r w:rsidR="00D04654"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794701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 w:rsidR="00FE5184" w:rsidRPr="007366F4"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 w:rsidR="00FE5184"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 w:rsidR="00F75A7B" w:rsidRPr="007366F4">
        <w:rPr>
          <w:rFonts w:ascii="Calibri" w:eastAsia="Times New Roman" w:hAnsi="Calibri" w:cs="Times New Roman"/>
          <w:color w:val="000000"/>
          <w:sz w:val="16"/>
          <w:szCs w:val="16"/>
        </w:rPr>
        <w:t>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52B41"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 w:rsidR="00F75A7B" w:rsidRPr="007366F4"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1F6C8D"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7366F4" w:rsidRPr="007366F4" w:rsidRDefault="007366F4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EC0CAF" w:rsidRPr="007366F4" w:rsidRDefault="00EC0CAF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A270E2" w:rsidRPr="007366F4" w:rsidRDefault="00A270E2" w:rsidP="00A270E2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9: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TGS1C1D9 (Test General Setup-Profile_1 Capacity-Profile_1 Demand-Series_9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2705CE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91.84,42.0736,40.0829,40.0033,40.0001,40,40,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30330" w:rsidRPr="007366F4" w:rsidRDefault="004124C1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32.96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,20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518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4,2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207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08</w:t>
      </w:r>
      <w:r w:rsidR="00D30330" w:rsidRPr="007366F4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[59</w:t>
      </w:r>
      <w:r w:rsidRPr="007366F4">
        <w:rPr>
          <w:rFonts w:ascii="Consolas" w:hAnsi="Consolas" w:cs="Consolas"/>
          <w:color w:val="000000"/>
          <w:sz w:val="16"/>
          <w:szCs w:val="16"/>
        </w:rPr>
        <w:t>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16,31</w:t>
      </w:r>
      <w:r w:rsidRPr="007366F4">
        <w:rPr>
          <w:rFonts w:ascii="Consolas" w:hAnsi="Consolas" w:cs="Consolas"/>
          <w:color w:val="000000"/>
          <w:sz w:val="16"/>
          <w:szCs w:val="16"/>
        </w:rPr>
        <w:t>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1664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467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19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01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,30,30,30,30,30,30,30,3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17</w:t>
      </w:r>
      <w:r w:rsidRPr="007366F4">
        <w:rPr>
          <w:rFonts w:ascii="Consolas" w:hAnsi="Consolas" w:cs="Consolas"/>
          <w:color w:val="000000"/>
          <w:sz w:val="16"/>
          <w:szCs w:val="16"/>
        </w:rPr>
        <w:t>6.6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4,64.6656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1866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75</w:t>
      </w:r>
      <w:r w:rsidRPr="007366F4">
        <w:rPr>
          <w:rFonts w:ascii="Consolas" w:hAnsi="Consolas" w:cs="Consolas"/>
          <w:color w:val="000000"/>
          <w:sz w:val="16"/>
          <w:szCs w:val="16"/>
        </w:rPr>
        <w:t>,6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03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,60,60,60,60,60,60,6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32</w:t>
      </w:r>
      <w:r w:rsidRPr="007366F4">
        <w:rPr>
          <w:rFonts w:ascii="Consolas" w:hAnsi="Consolas" w:cs="Consolas"/>
          <w:color w:val="000000"/>
          <w:sz w:val="16"/>
          <w:szCs w:val="16"/>
        </w:rPr>
        <w:t>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96</w:t>
      </w:r>
      <w:r w:rsidRPr="007366F4">
        <w:rPr>
          <w:rFonts w:ascii="Consolas" w:hAnsi="Consolas" w:cs="Consolas"/>
          <w:color w:val="000000"/>
          <w:sz w:val="16"/>
          <w:szCs w:val="16"/>
        </w:rPr>
        <w:t>,20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5184</w:t>
      </w:r>
      <w:r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207</w:t>
      </w:r>
      <w:r w:rsidRPr="007366F4">
        <w:rPr>
          <w:rFonts w:ascii="Consolas" w:hAnsi="Consolas" w:cs="Consolas"/>
          <w:color w:val="000000"/>
          <w:sz w:val="16"/>
          <w:szCs w:val="16"/>
        </w:rPr>
        <w:t>,2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08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,20,20,20,20,20,20,20,20,20],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[59.16,31</w:t>
      </w:r>
      <w:r w:rsidRPr="007366F4">
        <w:rPr>
          <w:rFonts w:ascii="Consolas" w:hAnsi="Consolas" w:cs="Consolas"/>
          <w:color w:val="000000"/>
          <w:sz w:val="16"/>
          <w:szCs w:val="16"/>
        </w:rPr>
        <w:t>.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1664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467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19</w:t>
      </w:r>
      <w:r w:rsidRPr="007366F4">
        <w:rPr>
          <w:rFonts w:ascii="Consolas" w:hAnsi="Consolas" w:cs="Consolas"/>
          <w:color w:val="000000"/>
          <w:sz w:val="16"/>
          <w:szCs w:val="16"/>
        </w:rPr>
        <w:t>,30</w:t>
      </w:r>
      <w:r w:rsidR="00D506A8" w:rsidRPr="007366F4">
        <w:rPr>
          <w:rFonts w:ascii="Consolas" w:hAnsi="Consolas" w:cs="Consolas"/>
          <w:color w:val="000000"/>
          <w:sz w:val="16"/>
          <w:szCs w:val="16"/>
        </w:rPr>
        <w:t>.0001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30330" w:rsidRPr="007366F4" w:rsidRDefault="00D30330" w:rsidP="00880CD4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30330" w:rsidRPr="007366F4" w:rsidRDefault="00D30330" w:rsidP="00880CD4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80CD4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0427BC"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30330" w:rsidRPr="007366F4" w:rsidRDefault="00D30330" w:rsidP="00D303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Pr="007366F4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6221B3" w:rsidRDefault="006221B3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C0C62" w:rsidRPr="007366F4" w:rsidRDefault="009C0C6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</w:t>
      </w:r>
      <w:r w:rsidR="00FA5F06"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A5F06"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FA5F06"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 w:rsidR="00220EC3"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AB45E0"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E12AB" w:rsidRDefault="001E12AB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E12AB" w:rsidRPr="007366F4" w:rsidRDefault="001E12AB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1E12AB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1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Default="00B96695" w:rsidP="00B96695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1E12AB" w:rsidRPr="007366F4" w:rsidRDefault="001E12AB" w:rsidP="001E12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12AB" w:rsidRPr="007366F4" w:rsidRDefault="001E12AB" w:rsidP="001E12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12AB" w:rsidRPr="007366F4" w:rsidRDefault="001E12AB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1E12AB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2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Default="00B96695" w:rsidP="00B96695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1E12AB" w:rsidRPr="007366F4" w:rsidRDefault="001E12AB" w:rsidP="001E12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E12AB" w:rsidRPr="007366F4" w:rsidRDefault="001E12AB" w:rsidP="001E12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12AB" w:rsidRPr="007366F4" w:rsidRDefault="001E12AB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CA58ED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3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Default="00B96695" w:rsidP="00B96695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CA58ED" w:rsidRPr="007366F4" w:rsidRDefault="00CA58ED" w:rsidP="00CA5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A58ED" w:rsidRPr="007366F4" w:rsidRDefault="00CA58ED" w:rsidP="00CA58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58ED" w:rsidRPr="007366F4" w:rsidRDefault="00CA58ED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B96695" w:rsidRPr="007366F4" w:rsidRDefault="00240616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4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240616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5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 w:rsidR="00240616">
        <w:rPr>
          <w:rFonts w:ascii="Times New Roman" w:hAnsi="Times New Roman" w:cs="Times New Roman"/>
          <w:b/>
          <w:color w:val="FF0000"/>
          <w:sz w:val="16"/>
          <w:szCs w:val="16"/>
        </w:rPr>
        <w:t>Instance-16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240616"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240616"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240616" w:rsidRPr="007366F4" w:rsidRDefault="00240616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Pr="007366F4" w:rsidRDefault="00240616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7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B96695" w:rsidRPr="007366F4" w:rsidRDefault="00240616" w:rsidP="00B96695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8</w:t>
      </w:r>
      <w:r w:rsidR="00B96695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2</w:t>
      </w:r>
      <w:r w:rsidR="00B96695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96695" w:rsidRPr="007366F4" w:rsidRDefault="00B96695" w:rsidP="00B9669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96695" w:rsidRPr="007366F4" w:rsidRDefault="00B96695" w:rsidP="00B9669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96695" w:rsidRPr="007366F4" w:rsidRDefault="00B96695" w:rsidP="00B96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40616" w:rsidRPr="007366F4" w:rsidRDefault="00240616" w:rsidP="002406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311.6883,337.6624,1168.8310,2545.4550,3129.87,3675.325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Default="00B96695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B96695" w:rsidRDefault="00B96695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1D6002"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</w:t>
      </w:r>
      <w:r w:rsidR="00D367D5">
        <w:rPr>
          <w:rFonts w:ascii="Times New Roman" w:hAnsi="Times New Roman" w:cs="Times New Roman"/>
          <w:b/>
          <w:color w:val="FF0000"/>
          <w:sz w:val="16"/>
          <w:szCs w:val="16"/>
        </w:rPr>
        <w:t>2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Default="00C20B0D" w:rsidP="00C20B0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D367D5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C20B0D">
        <w:rPr>
          <w:rFonts w:ascii="Times New Roman" w:hAnsi="Times New Roman" w:cs="Times New Roman"/>
          <w:b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1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Default="00C20B0D" w:rsidP="00C20B0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D367D5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2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Default="00C20B0D" w:rsidP="00C20B0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C20B0D" w:rsidRPr="007366F4" w:rsidRDefault="00D367D5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3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367D5" w:rsidRPr="007366F4" w:rsidRDefault="00D367D5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D367D5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4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C20B0D">
        <w:rPr>
          <w:rFonts w:ascii="Times New Roman" w:hAnsi="Times New Roman" w:cs="Times New Roman"/>
          <w:color w:val="FF0000"/>
          <w:sz w:val="16"/>
          <w:szCs w:val="16"/>
        </w:rPr>
        <w:t>tup-Profile_1 Capacity-Pro</w:t>
      </w:r>
      <w:r>
        <w:rPr>
          <w:rFonts w:ascii="Times New Roman" w:hAnsi="Times New Roman" w:cs="Times New Roman"/>
          <w:color w:val="FF0000"/>
          <w:sz w:val="16"/>
          <w:szCs w:val="16"/>
        </w:rPr>
        <w:t>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D367D5" w:rsidRPr="007366F4" w:rsidRDefault="00D367D5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 w:rsidR="00B178E0">
        <w:rPr>
          <w:rFonts w:ascii="Times New Roman" w:hAnsi="Times New Roman" w:cs="Times New Roman"/>
          <w:b/>
          <w:color w:val="FF0000"/>
          <w:sz w:val="16"/>
          <w:szCs w:val="16"/>
        </w:rPr>
        <w:t>Instance-25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Pr="007366F4" w:rsidRDefault="00B178E0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6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D367D5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C20B0D" w:rsidRPr="007366F4" w:rsidRDefault="00D367D5" w:rsidP="00C20B0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7</w:t>
      </w:r>
      <w:r w:rsidR="00C20B0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C20B0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0B0D" w:rsidRPr="007366F4" w:rsidRDefault="00C20B0D" w:rsidP="00C20B0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20B0D" w:rsidRPr="007366F4" w:rsidRDefault="00C20B0D" w:rsidP="00C20B0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20B0D" w:rsidRPr="007366F4" w:rsidRDefault="00C20B0D" w:rsidP="00C20B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367D5" w:rsidRPr="007366F4" w:rsidRDefault="00D367D5" w:rsidP="00D367D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578.9470,3438.5960,4228.0700,4964.91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20B0D" w:rsidRDefault="00C20B0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A1534" w:rsidRDefault="00AA153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8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 w:rsidR="00F81378">
        <w:rPr>
          <w:rFonts w:ascii="Consolas" w:hAnsi="Consolas" w:cs="Consolas"/>
          <w:color w:val="008000"/>
          <w:sz w:val="16"/>
          <w:szCs w:val="16"/>
        </w:rPr>
        <w:t>V</w:t>
      </w:r>
      <w:r>
        <w:rPr>
          <w:rFonts w:ascii="Consolas" w:hAnsi="Consolas" w:cs="Consolas"/>
          <w:color w:val="008000"/>
          <w:sz w:val="16"/>
          <w:szCs w:val="16"/>
        </w:rPr>
        <w:t xml:space="preserve"> (</w:t>
      </w:r>
      <w:r w:rsidR="00F81378">
        <w:rPr>
          <w:rFonts w:ascii="Consolas" w:hAnsi="Consolas" w:cs="Consolas"/>
          <w:color w:val="008000"/>
          <w:sz w:val="16"/>
          <w:szCs w:val="16"/>
        </w:rPr>
        <w:t xml:space="preserve">90%, 70%, </w:t>
      </w:r>
      <w:r>
        <w:rPr>
          <w:rFonts w:ascii="Consolas" w:hAnsi="Consolas" w:cs="Consolas"/>
          <w:color w:val="008000"/>
          <w:sz w:val="16"/>
          <w:szCs w:val="16"/>
        </w:rPr>
        <w:t>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F81378"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</w:t>
      </w:r>
      <w:r w:rsidR="003240F8">
        <w:rPr>
          <w:rFonts w:ascii="Times New Roman" w:hAnsi="Times New Roman" w:cs="Times New Roman"/>
          <w:b/>
          <w:color w:val="FF0000"/>
          <w:sz w:val="16"/>
          <w:szCs w:val="16"/>
        </w:rPr>
        <w:t>2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Default="00F51B9D" w:rsidP="00F51B9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</w:t>
      </w:r>
      <w:r w:rsidR="003240F8">
        <w:rPr>
          <w:rFonts w:ascii="Times New Roman" w:hAnsi="Times New Roman" w:cs="Times New Roman"/>
          <w:b/>
          <w:color w:val="FF0000"/>
          <w:sz w:val="16"/>
          <w:szCs w:val="16"/>
        </w:rPr>
        <w:t>stance-3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Default="00F51B9D" w:rsidP="00F51B9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900ABE" w:rsidRPr="007366F4" w:rsidRDefault="00900ABE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3240F8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1</w:t>
      </w:r>
      <w:r w:rsidR="00F51B9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Default="00F51B9D" w:rsidP="00F51B9D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51B9D" w:rsidRPr="007366F4" w:rsidRDefault="00900ABE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</w:t>
      </w:r>
      <w:r w:rsidR="00F51B9D">
        <w:rPr>
          <w:rFonts w:ascii="Times New Roman" w:hAnsi="Times New Roman" w:cs="Times New Roman"/>
          <w:b/>
          <w:color w:val="FF0000"/>
          <w:sz w:val="16"/>
          <w:szCs w:val="16"/>
        </w:rPr>
        <w:t>3</w:t>
      </w:r>
      <w:r w:rsidR="003240F8">
        <w:rPr>
          <w:rFonts w:ascii="Times New Roman" w:hAnsi="Times New Roman" w:cs="Times New Roman"/>
          <w:b/>
          <w:color w:val="FF0000"/>
          <w:sz w:val="16"/>
          <w:szCs w:val="16"/>
        </w:rPr>
        <w:t>2</w:t>
      </w:r>
      <w:r w:rsidR="00F51B9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900ABE" w:rsidRPr="007366F4" w:rsidRDefault="00900ABE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3240F8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3</w:t>
      </w:r>
      <w:r w:rsidR="00F51B9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F51B9D">
        <w:rPr>
          <w:rFonts w:ascii="Times New Roman" w:hAnsi="Times New Roman" w:cs="Times New Roman"/>
          <w:color w:val="FF0000"/>
          <w:sz w:val="16"/>
          <w:szCs w:val="16"/>
        </w:rPr>
        <w:t>tup-Profile_1 Capacity-Pro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>file_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00ABE" w:rsidRPr="007366F4" w:rsidRDefault="00900ABE" w:rsidP="00900A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 w:rsidR="003240F8">
        <w:rPr>
          <w:rFonts w:ascii="Times New Roman" w:hAnsi="Times New Roman" w:cs="Times New Roman"/>
          <w:b/>
          <w:color w:val="FF0000"/>
          <w:sz w:val="16"/>
          <w:szCs w:val="16"/>
        </w:rPr>
        <w:t>Instance-34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900ABE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6408E" w:rsidRPr="007366F4" w:rsidRDefault="00F6408E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Pr="007366F4" w:rsidRDefault="003240F8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5</w:t>
      </w:r>
      <w:r w:rsidR="00F51B9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6408E">
        <w:rPr>
          <w:rFonts w:ascii="Times New Roman" w:hAnsi="Times New Roman" w:cs="Times New Roman"/>
          <w:color w:val="FF0000"/>
          <w:sz w:val="16"/>
          <w:szCs w:val="16"/>
        </w:rPr>
        <w:t xml:space="preserve"> TGS1C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F6408E">
        <w:rPr>
          <w:rFonts w:ascii="Times New Roman" w:hAnsi="Times New Roman" w:cs="Times New Roman"/>
          <w:color w:val="FF0000"/>
          <w:sz w:val="16"/>
          <w:szCs w:val="16"/>
        </w:rPr>
        <w:t>tup-Profile_1 Capacity-Profile_4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51B9D" w:rsidRPr="007366F4" w:rsidRDefault="003240F8" w:rsidP="00F51B9D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6</w:t>
      </w:r>
      <w:r w:rsidR="00F51B9D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F51B9D">
        <w:rPr>
          <w:rFonts w:ascii="Times New Roman" w:hAnsi="Times New Roman" w:cs="Times New Roman"/>
          <w:color w:val="FF0000"/>
          <w:sz w:val="16"/>
          <w:szCs w:val="16"/>
        </w:rPr>
        <w:t xml:space="preserve"> TGS1C3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 w:rsidR="00F51B9D">
        <w:rPr>
          <w:rFonts w:ascii="Times New Roman" w:hAnsi="Times New Roman" w:cs="Times New Roman"/>
          <w:color w:val="FF0000"/>
          <w:sz w:val="16"/>
          <w:szCs w:val="16"/>
        </w:rPr>
        <w:t>tup-Profile_1 Capacity-Profile_3</w:t>
      </w:r>
      <w:r w:rsidR="00F51B9D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51B9D" w:rsidRPr="007366F4" w:rsidRDefault="00F51B9D" w:rsidP="00F51B9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51B9D" w:rsidRPr="007366F4" w:rsidRDefault="00F51B9D" w:rsidP="00F51B9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51B9D" w:rsidRPr="007366F4" w:rsidRDefault="00F51B9D" w:rsidP="00F51B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6408E" w:rsidRPr="007366F4" w:rsidRDefault="00F6408E" w:rsidP="00F6408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47.4227,268.0412,1168.8310,2545.4550,4228.07,4964.912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96695" w:rsidRDefault="00B96695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6905F2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7</w:t>
      </w:r>
      <w:r w:rsidR="0040627E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40627E">
        <w:rPr>
          <w:rFonts w:ascii="Times New Roman" w:hAnsi="Times New Roman" w:cs="Times New Roman"/>
          <w:color w:val="FF0000"/>
          <w:sz w:val="16"/>
          <w:szCs w:val="16"/>
        </w:rPr>
        <w:t>tup-Profi</w:t>
      </w:r>
      <w:r>
        <w:rPr>
          <w:rFonts w:ascii="Times New Roman" w:hAnsi="Times New Roman" w:cs="Times New Roman"/>
          <w:color w:val="FF0000"/>
          <w:sz w:val="16"/>
          <w:szCs w:val="16"/>
        </w:rPr>
        <w:t>le_1 Capacity-Profile_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6905F2">
        <w:rPr>
          <w:rFonts w:ascii="Times New Roman" w:hAnsi="Times New Roman" w:cs="Times New Roman"/>
          <w:b/>
          <w:color w:val="FF0000"/>
          <w:sz w:val="16"/>
          <w:szCs w:val="16"/>
        </w:rPr>
        <w:t>38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A91366"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 w:rsidR="00A91366"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Default="0040627E" w:rsidP="0040627E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</w:t>
      </w:r>
      <w:r w:rsidR="006905F2">
        <w:rPr>
          <w:rFonts w:ascii="Times New Roman" w:hAnsi="Times New Roman" w:cs="Times New Roman"/>
          <w:b/>
          <w:color w:val="FF0000"/>
          <w:sz w:val="16"/>
          <w:szCs w:val="16"/>
        </w:rPr>
        <w:t>stance-3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Default="0040627E" w:rsidP="0040627E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6905F2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0</w:t>
      </w:r>
      <w:r w:rsidR="0040627E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Default="0040627E" w:rsidP="0040627E">
      <w:pPr>
        <w:spacing w:after="0"/>
        <w:rPr>
          <w:rFonts w:ascii="Consolas" w:hAnsi="Consolas" w:cs="Consolas"/>
          <w:color w:val="008000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</w:t>
      </w:r>
      <w:r w:rsidR="006905F2">
        <w:rPr>
          <w:rFonts w:ascii="Times New Roman" w:hAnsi="Times New Roman" w:cs="Times New Roman"/>
          <w:b/>
          <w:color w:val="FF0000"/>
          <w:sz w:val="16"/>
          <w:szCs w:val="16"/>
        </w:rPr>
        <w:t>41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6905F2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2</w:t>
      </w:r>
      <w:r w:rsidR="0040627E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40627E">
        <w:rPr>
          <w:rFonts w:ascii="Times New Roman" w:hAnsi="Times New Roman" w:cs="Times New Roman"/>
          <w:color w:val="FF0000"/>
          <w:sz w:val="16"/>
          <w:szCs w:val="16"/>
        </w:rPr>
        <w:t>tup-Profile_1 Capacity-Pro</w:t>
      </w:r>
      <w:r>
        <w:rPr>
          <w:rFonts w:ascii="Times New Roman" w:hAnsi="Times New Roman" w:cs="Times New Roman"/>
          <w:color w:val="FF0000"/>
          <w:sz w:val="16"/>
          <w:szCs w:val="16"/>
        </w:rPr>
        <w:t>file_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 xml:space="preserve">Test </w:t>
      </w:r>
      <w:r w:rsidR="006905F2">
        <w:rPr>
          <w:rFonts w:ascii="Times New Roman" w:hAnsi="Times New Roman" w:cs="Times New Roman"/>
          <w:b/>
          <w:color w:val="FF0000"/>
          <w:sz w:val="16"/>
          <w:szCs w:val="16"/>
        </w:rPr>
        <w:t>Instance-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4</w:t>
      </w:r>
      <w:r w:rsidR="006905F2">
        <w:rPr>
          <w:rFonts w:ascii="Times New Roman" w:hAnsi="Times New Roman" w:cs="Times New Roman"/>
          <w:b/>
          <w:color w:val="FF0000"/>
          <w:sz w:val="16"/>
          <w:szCs w:val="16"/>
        </w:rPr>
        <w:t>3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6905F2"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6905F2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4</w:t>
      </w:r>
      <w:r w:rsidR="0040627E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6905F2" w:rsidRPr="007366F4" w:rsidRDefault="006905F2" w:rsidP="006905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905F2" w:rsidRDefault="006905F2" w:rsidP="006905F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0627E" w:rsidRPr="007366F4" w:rsidRDefault="006905F2" w:rsidP="0040627E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5</w:t>
      </w:r>
      <w:r w:rsidR="0040627E"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TGS1C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le_1 Capacity-Profile_5</w:t>
      </w:r>
      <w:r w:rsidR="0040627E"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627E" w:rsidRPr="007366F4" w:rsidRDefault="0040627E" w:rsidP="0040627E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627E" w:rsidRPr="007366F4" w:rsidRDefault="0040627E" w:rsidP="0040627E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40627E" w:rsidRPr="007366F4" w:rsidRDefault="0040627E" w:rsidP="004062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B41F81">
        <w:rPr>
          <w:rFonts w:ascii="Consolas" w:hAnsi="Consolas" w:cs="Consolas"/>
          <w:color w:val="000000"/>
          <w:sz w:val="16"/>
          <w:szCs w:val="16"/>
        </w:rPr>
        <w:t>421.0526,456.1404,1168.8310,2545.4550,2484.5360,2917.526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0627E" w:rsidRDefault="0040627E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51B9D" w:rsidRDefault="00F51B9D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C40DB4" w:rsidRDefault="00C40DB4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A270E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  <w:r w:rsidRPr="007366F4">
        <w:rPr>
          <w:rFonts w:ascii="Times New Roman" w:hAnsi="Times New Roman" w:cs="Times New Roman"/>
          <w:b/>
          <w:sz w:val="16"/>
          <w:szCs w:val="16"/>
          <w:u w:val="single"/>
        </w:rPr>
        <w:lastRenderedPageBreak/>
        <w:t>SETUP-II (Profile)</w:t>
      </w:r>
    </w:p>
    <w:p w:rsidR="00A35015" w:rsidRDefault="00A35015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1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1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2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2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3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3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4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4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5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5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5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6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6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6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7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7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7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bookmarkStart w:id="0" w:name="_GoBack"/>
      <w:bookmarkEnd w:id="0"/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8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8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8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CF4FEF" w:rsidRPr="007366F4" w:rsidRDefault="00CF4FEF" w:rsidP="00CF4F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9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C1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D9 (Test General Setup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1 Demand-Series_9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EB3463">
        <w:rPr>
          <w:rFonts w:ascii="Consolas" w:hAnsi="Consolas" w:cs="Consolas"/>
          <w:color w:val="000000"/>
          <w:sz w:val="16"/>
          <w:szCs w:val="16"/>
        </w:rPr>
        <w:t>154.6392,175.2577,804.1237,1927.8350,2567.01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1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2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3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4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5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Instance-16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7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21A05" w:rsidRPr="007366F4" w:rsidRDefault="00E21A05" w:rsidP="00E21A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8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2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A3506" w:rsidRPr="007366F4" w:rsidRDefault="003A3506" w:rsidP="003A35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3A3506" w:rsidRPr="007366F4" w:rsidRDefault="003A3506" w:rsidP="003A35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3A3506" w:rsidRPr="007366F4" w:rsidRDefault="003A3506" w:rsidP="003A35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A3506" w:rsidRPr="007366F4" w:rsidRDefault="003A3506" w:rsidP="003A350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 (7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434F51">
        <w:rPr>
          <w:rFonts w:ascii="Consolas" w:hAnsi="Consolas" w:cs="Consolas"/>
          <w:color w:val="000000"/>
          <w:sz w:val="16"/>
          <w:szCs w:val="16"/>
        </w:rPr>
        <w:t>194.8052,220.7792,1012.9870,2428.5720,3233.7660,4077.92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1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i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1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2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3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4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Instance-25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6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97862" w:rsidRPr="007366F4" w:rsidRDefault="00E97862" w:rsidP="00E9786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97862" w:rsidRDefault="00E97862" w:rsidP="00E9786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7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II (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D51A19">
        <w:rPr>
          <w:rFonts w:ascii="Consolas" w:hAnsi="Consolas" w:cs="Consolas"/>
          <w:color w:val="000000"/>
          <w:sz w:val="16"/>
          <w:szCs w:val="16"/>
        </w:rPr>
        <w:t>263.1579,298.2456,1368.4210,3280.70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8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2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 w:rsidR="004C083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1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2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3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 xml:space="preserve">Test 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Instance-34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5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B76DD" w:rsidRPr="007366F4" w:rsidRDefault="007B76DD" w:rsidP="007B76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6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3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135F28"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7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1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8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2 (Test General Se</w:t>
      </w:r>
      <w:r>
        <w:rPr>
          <w:rFonts w:ascii="Times New Roman" w:hAnsi="Times New Roman" w:cs="Times New Roman"/>
          <w:color w:val="FF0000"/>
          <w:sz w:val="16"/>
          <w:szCs w:val="16"/>
        </w:rPr>
        <w:t>tup-Prof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39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3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0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4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1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5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2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6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 xml:space="preserve">Test </w:t>
      </w:r>
      <w:r>
        <w:rPr>
          <w:rFonts w:ascii="Times New Roman" w:hAnsi="Times New Roman" w:cs="Times New Roman"/>
          <w:b/>
          <w:color w:val="FF0000"/>
          <w:sz w:val="16"/>
          <w:szCs w:val="16"/>
        </w:rPr>
        <w:t>Instance-43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7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10160" w:rsidRDefault="00010160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10160" w:rsidRDefault="00010160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10160" w:rsidRPr="007366F4" w:rsidRDefault="00010160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4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8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135F28" w:rsidRPr="007366F4" w:rsidRDefault="00135F28" w:rsidP="00135F2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35F28" w:rsidRDefault="00135F28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35F28" w:rsidRDefault="00135F28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35F28" w:rsidRDefault="00135F28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35F28" w:rsidRDefault="00135F28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35F28" w:rsidRPr="007366F4" w:rsidRDefault="00135F28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F2224C" w:rsidRPr="007366F4" w:rsidRDefault="00F2224C" w:rsidP="00F222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lastRenderedPageBreak/>
        <w:t>Test Instance-45</w:t>
      </w:r>
      <w:r w:rsidRPr="007366F4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 xml:space="preserve"> TG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>D9 (Test General Se</w:t>
      </w:r>
      <w:r w:rsidR="00010160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Pr="007366F4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2224C" w:rsidRPr="007366F4" w:rsidRDefault="00F2224C" w:rsidP="00F2224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 w:rsidR="00C50A88">
        <w:rPr>
          <w:rFonts w:ascii="Consolas" w:hAnsi="Consolas" w:cs="Consolas"/>
          <w:color w:val="008000"/>
          <w:sz w:val="16"/>
          <w:szCs w:val="16"/>
        </w:rPr>
        <w:t>I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proofErr w:type="spellEnd"/>
      <w:r w:rsidR="00C50A88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 w:rsidR="00C50A88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5</w:t>
      </w:r>
      <w:r w:rsidR="00DD0085">
        <w:rPr>
          <w:rFonts w:ascii="Consolas" w:hAnsi="Consolas" w:cs="Consolas"/>
          <w:color w:val="000000"/>
          <w:sz w:val="16"/>
          <w:szCs w:val="16"/>
        </w:rPr>
        <w:t>0</w:t>
      </w:r>
      <w:r w:rsidR="00DD0085" w:rsidRPr="007366F4">
        <w:rPr>
          <w:rFonts w:ascii="Consolas" w:hAnsi="Consolas" w:cs="Consolas"/>
          <w:color w:val="000000"/>
          <w:sz w:val="16"/>
          <w:szCs w:val="16"/>
        </w:rPr>
        <w:t>,</w:t>
      </w:r>
      <w:r w:rsidR="00DD0085"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 xml:space="preserve">// Capacity Utilization Profile - </w:t>
      </w:r>
      <w:r>
        <w:rPr>
          <w:rFonts w:ascii="Consolas" w:hAnsi="Consolas" w:cs="Consolas"/>
          <w:color w:val="008000"/>
          <w:sz w:val="16"/>
          <w:szCs w:val="16"/>
        </w:rPr>
        <w:t>V (50%, 70%, 9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F2224C" w:rsidRPr="007366F4" w:rsidRDefault="00F2224C" w:rsidP="00F222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proofErr w:type="spellStart"/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proofErr w:type="spellEnd"/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="00C47F60">
        <w:rPr>
          <w:rFonts w:ascii="Consolas" w:hAnsi="Consolas" w:cs="Consolas"/>
          <w:color w:val="000000"/>
          <w:sz w:val="16"/>
          <w:szCs w:val="16"/>
        </w:rPr>
        <w:t>263.1579,298.2456,1012.9870,2428.5720,2567.0100,3237.113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F2224C" w:rsidRDefault="00F2224C" w:rsidP="00F2224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A270E2" w:rsidRPr="007366F4" w:rsidRDefault="00A270E2" w:rsidP="00CF7B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sectPr w:rsidR="00A270E2" w:rsidRPr="007366F4" w:rsidSect="00CF7BB4">
      <w:pgSz w:w="12240" w:h="15840"/>
      <w:pgMar w:top="576" w:right="576" w:bottom="576" w:left="57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10160"/>
    <w:rsid w:val="00021847"/>
    <w:rsid w:val="00024535"/>
    <w:rsid w:val="00025CD3"/>
    <w:rsid w:val="000427BC"/>
    <w:rsid w:val="000509DA"/>
    <w:rsid w:val="00072ADA"/>
    <w:rsid w:val="00077B8E"/>
    <w:rsid w:val="0009064A"/>
    <w:rsid w:val="00093E6C"/>
    <w:rsid w:val="000B7499"/>
    <w:rsid w:val="000B79FE"/>
    <w:rsid w:val="000D0441"/>
    <w:rsid w:val="001241F9"/>
    <w:rsid w:val="00135F28"/>
    <w:rsid w:val="0015748E"/>
    <w:rsid w:val="00186F96"/>
    <w:rsid w:val="001876BB"/>
    <w:rsid w:val="00190428"/>
    <w:rsid w:val="001970FA"/>
    <w:rsid w:val="001B2135"/>
    <w:rsid w:val="001C684C"/>
    <w:rsid w:val="001D466A"/>
    <w:rsid w:val="001D6002"/>
    <w:rsid w:val="001E12AB"/>
    <w:rsid w:val="001F6C8D"/>
    <w:rsid w:val="00201672"/>
    <w:rsid w:val="002100C8"/>
    <w:rsid w:val="00215A6E"/>
    <w:rsid w:val="002161AA"/>
    <w:rsid w:val="00216E28"/>
    <w:rsid w:val="00220195"/>
    <w:rsid w:val="00220EC3"/>
    <w:rsid w:val="00222655"/>
    <w:rsid w:val="00230299"/>
    <w:rsid w:val="00236287"/>
    <w:rsid w:val="00240616"/>
    <w:rsid w:val="002456FC"/>
    <w:rsid w:val="00257835"/>
    <w:rsid w:val="00260BF6"/>
    <w:rsid w:val="002705CE"/>
    <w:rsid w:val="002D6107"/>
    <w:rsid w:val="0030542A"/>
    <w:rsid w:val="00317F50"/>
    <w:rsid w:val="0032223A"/>
    <w:rsid w:val="003240F8"/>
    <w:rsid w:val="003241F1"/>
    <w:rsid w:val="0035608C"/>
    <w:rsid w:val="003602FA"/>
    <w:rsid w:val="003625F3"/>
    <w:rsid w:val="00373992"/>
    <w:rsid w:val="00385626"/>
    <w:rsid w:val="00397A7A"/>
    <w:rsid w:val="003A3506"/>
    <w:rsid w:val="003D01F5"/>
    <w:rsid w:val="003F7C5F"/>
    <w:rsid w:val="00403BCD"/>
    <w:rsid w:val="0040627E"/>
    <w:rsid w:val="004124C1"/>
    <w:rsid w:val="00434F51"/>
    <w:rsid w:val="004429FC"/>
    <w:rsid w:val="00471D72"/>
    <w:rsid w:val="00494AE8"/>
    <w:rsid w:val="004A5EB3"/>
    <w:rsid w:val="004C0833"/>
    <w:rsid w:val="004D2704"/>
    <w:rsid w:val="004D4967"/>
    <w:rsid w:val="004F0DCD"/>
    <w:rsid w:val="005166BE"/>
    <w:rsid w:val="00517FE0"/>
    <w:rsid w:val="005239F7"/>
    <w:rsid w:val="00535EB7"/>
    <w:rsid w:val="005670C5"/>
    <w:rsid w:val="005817CF"/>
    <w:rsid w:val="005950E4"/>
    <w:rsid w:val="005B6465"/>
    <w:rsid w:val="005D1892"/>
    <w:rsid w:val="005E1F4D"/>
    <w:rsid w:val="0060618A"/>
    <w:rsid w:val="00614EEC"/>
    <w:rsid w:val="006221B3"/>
    <w:rsid w:val="00624DC3"/>
    <w:rsid w:val="006415C3"/>
    <w:rsid w:val="00652B41"/>
    <w:rsid w:val="00657472"/>
    <w:rsid w:val="00666CE4"/>
    <w:rsid w:val="006905F2"/>
    <w:rsid w:val="006A13C8"/>
    <w:rsid w:val="006B269E"/>
    <w:rsid w:val="006D1FC1"/>
    <w:rsid w:val="006F3DD7"/>
    <w:rsid w:val="00700EF3"/>
    <w:rsid w:val="007366F4"/>
    <w:rsid w:val="00751502"/>
    <w:rsid w:val="00783544"/>
    <w:rsid w:val="00794701"/>
    <w:rsid w:val="007964B3"/>
    <w:rsid w:val="007B76DD"/>
    <w:rsid w:val="007C493B"/>
    <w:rsid w:val="007C6A6F"/>
    <w:rsid w:val="007C77DB"/>
    <w:rsid w:val="007D0E03"/>
    <w:rsid w:val="007F0D9C"/>
    <w:rsid w:val="007F606F"/>
    <w:rsid w:val="00802A2F"/>
    <w:rsid w:val="008212C4"/>
    <w:rsid w:val="00844486"/>
    <w:rsid w:val="00860239"/>
    <w:rsid w:val="00864FB9"/>
    <w:rsid w:val="00880B06"/>
    <w:rsid w:val="00880CD4"/>
    <w:rsid w:val="0089652A"/>
    <w:rsid w:val="008B55C3"/>
    <w:rsid w:val="008C4437"/>
    <w:rsid w:val="008E07D1"/>
    <w:rsid w:val="00900ABE"/>
    <w:rsid w:val="00921648"/>
    <w:rsid w:val="0092396F"/>
    <w:rsid w:val="00941D35"/>
    <w:rsid w:val="0094295B"/>
    <w:rsid w:val="009B4532"/>
    <w:rsid w:val="009C0C62"/>
    <w:rsid w:val="009D7844"/>
    <w:rsid w:val="009E4F4A"/>
    <w:rsid w:val="009E6570"/>
    <w:rsid w:val="00A02004"/>
    <w:rsid w:val="00A24B5B"/>
    <w:rsid w:val="00A270E2"/>
    <w:rsid w:val="00A31B6F"/>
    <w:rsid w:val="00A35015"/>
    <w:rsid w:val="00A77EC6"/>
    <w:rsid w:val="00A91366"/>
    <w:rsid w:val="00A93B40"/>
    <w:rsid w:val="00A95B52"/>
    <w:rsid w:val="00AA1534"/>
    <w:rsid w:val="00AB45E0"/>
    <w:rsid w:val="00AD084D"/>
    <w:rsid w:val="00AD3A60"/>
    <w:rsid w:val="00B163AF"/>
    <w:rsid w:val="00B178E0"/>
    <w:rsid w:val="00B36609"/>
    <w:rsid w:val="00B4052A"/>
    <w:rsid w:val="00B41F81"/>
    <w:rsid w:val="00B849FB"/>
    <w:rsid w:val="00B96695"/>
    <w:rsid w:val="00BB4060"/>
    <w:rsid w:val="00BB5B7E"/>
    <w:rsid w:val="00C10C9B"/>
    <w:rsid w:val="00C20B0D"/>
    <w:rsid w:val="00C40DB4"/>
    <w:rsid w:val="00C47F60"/>
    <w:rsid w:val="00C50A88"/>
    <w:rsid w:val="00C63848"/>
    <w:rsid w:val="00C84B78"/>
    <w:rsid w:val="00C852CA"/>
    <w:rsid w:val="00CA58ED"/>
    <w:rsid w:val="00CE2686"/>
    <w:rsid w:val="00CF4FEF"/>
    <w:rsid w:val="00CF7BB4"/>
    <w:rsid w:val="00D04654"/>
    <w:rsid w:val="00D21B9C"/>
    <w:rsid w:val="00D267B5"/>
    <w:rsid w:val="00D30330"/>
    <w:rsid w:val="00D367D5"/>
    <w:rsid w:val="00D506A8"/>
    <w:rsid w:val="00D51A19"/>
    <w:rsid w:val="00D73F1C"/>
    <w:rsid w:val="00DD0085"/>
    <w:rsid w:val="00DE5AFF"/>
    <w:rsid w:val="00DF00D5"/>
    <w:rsid w:val="00E008BE"/>
    <w:rsid w:val="00E07B42"/>
    <w:rsid w:val="00E21A05"/>
    <w:rsid w:val="00E31CD8"/>
    <w:rsid w:val="00E32E74"/>
    <w:rsid w:val="00E42D58"/>
    <w:rsid w:val="00E53CD0"/>
    <w:rsid w:val="00E66533"/>
    <w:rsid w:val="00E97862"/>
    <w:rsid w:val="00EB2E5B"/>
    <w:rsid w:val="00EB3463"/>
    <w:rsid w:val="00EC0CAF"/>
    <w:rsid w:val="00EE2485"/>
    <w:rsid w:val="00EF3A52"/>
    <w:rsid w:val="00F026EF"/>
    <w:rsid w:val="00F11A90"/>
    <w:rsid w:val="00F14608"/>
    <w:rsid w:val="00F2224C"/>
    <w:rsid w:val="00F40360"/>
    <w:rsid w:val="00F51B9D"/>
    <w:rsid w:val="00F6408E"/>
    <w:rsid w:val="00F75A7B"/>
    <w:rsid w:val="00F81378"/>
    <w:rsid w:val="00F83651"/>
    <w:rsid w:val="00FA5F06"/>
    <w:rsid w:val="00FC1CCE"/>
    <w:rsid w:val="00FC5D95"/>
    <w:rsid w:val="00FD19BD"/>
    <w:rsid w:val="00FD7CC7"/>
    <w:rsid w:val="00FE2613"/>
    <w:rsid w:val="00FE5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AD761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4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7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11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180</Pages>
  <Words>98732</Words>
  <Characters>562776</Characters>
  <Application>Microsoft Office Word</Application>
  <DocSecurity>0</DocSecurity>
  <Lines>4689</Lines>
  <Paragraphs>13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77</cp:revision>
  <dcterms:created xsi:type="dcterms:W3CDTF">2017-04-14T03:07:00Z</dcterms:created>
  <dcterms:modified xsi:type="dcterms:W3CDTF">2017-05-25T01:18:00Z</dcterms:modified>
</cp:coreProperties>
</file>